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7C6483" w14:textId="193F8255" w:rsidR="001E7CE5" w:rsidRDefault="001E7CE5" w:rsidP="002B7EC8">
      <w:pPr>
        <w:spacing w:before="120" w:after="12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1E7CE5">
        <w:rPr>
          <w:rFonts w:ascii="Arial" w:hAnsi="Arial" w:cs="Arial"/>
          <w:b/>
          <w:sz w:val="28"/>
          <w:szCs w:val="28"/>
        </w:rPr>
        <w:t>CAREER OPPORTUNITY</w:t>
      </w:r>
    </w:p>
    <w:p w14:paraId="6BDCE3CE" w14:textId="1E915C09" w:rsidR="00860B1C" w:rsidRDefault="000E7183" w:rsidP="00297747">
      <w:p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bookmarkStart w:id="0" w:name="_Hlk171522754"/>
      <w:r w:rsidRPr="00DF110F">
        <w:rPr>
          <w:rFonts w:ascii="Arial" w:hAnsi="Arial" w:cs="Arial"/>
          <w:sz w:val="22"/>
          <w:szCs w:val="22"/>
        </w:rPr>
        <w:t>STREETS INTERNATIONAL (STREETS) is an ambitious</w:t>
      </w:r>
      <w:r w:rsidR="00860B1C">
        <w:rPr>
          <w:rFonts w:ascii="Arial" w:hAnsi="Arial" w:cs="Arial"/>
          <w:sz w:val="22"/>
          <w:szCs w:val="22"/>
        </w:rPr>
        <w:t xml:space="preserve">, </w:t>
      </w:r>
      <w:r w:rsidR="00CD0213">
        <w:rPr>
          <w:rFonts w:ascii="Arial" w:hAnsi="Arial" w:cs="Arial"/>
          <w:sz w:val="22"/>
          <w:szCs w:val="22"/>
        </w:rPr>
        <w:t>awarded hospitality and tourism social enterprise that empower</w:t>
      </w:r>
      <w:r w:rsidR="007E3B4C">
        <w:rPr>
          <w:rFonts w:ascii="Arial" w:hAnsi="Arial" w:cs="Arial"/>
          <w:sz w:val="22"/>
          <w:szCs w:val="22"/>
        </w:rPr>
        <w:t>s</w:t>
      </w:r>
      <w:r w:rsidR="00CD0213">
        <w:rPr>
          <w:rFonts w:ascii="Arial" w:hAnsi="Arial" w:cs="Arial"/>
          <w:sz w:val="22"/>
          <w:szCs w:val="22"/>
        </w:rPr>
        <w:t xml:space="preserve"> out-of-school, vulnerable, and disadvantaged youth in Vietnam</w:t>
      </w:r>
      <w:r w:rsidR="00860B1C">
        <w:rPr>
          <w:rFonts w:ascii="Arial" w:hAnsi="Arial" w:cs="Arial"/>
          <w:sz w:val="22"/>
          <w:szCs w:val="22"/>
        </w:rPr>
        <w:t xml:space="preserve"> since 2009.</w:t>
      </w:r>
    </w:p>
    <w:p w14:paraId="77207626" w14:textId="5E550154" w:rsidR="00040CCF" w:rsidRPr="00CD0213" w:rsidRDefault="00CD0213" w:rsidP="00860B1C">
      <w:p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EETS</w:t>
      </w:r>
      <w:r w:rsidR="007E3B4C">
        <w:rPr>
          <w:rFonts w:ascii="Arial" w:hAnsi="Arial" w:cs="Arial"/>
          <w:sz w:val="22"/>
          <w:szCs w:val="22"/>
        </w:rPr>
        <w:t>’</w:t>
      </w:r>
      <w:r>
        <w:rPr>
          <w:rFonts w:ascii="Arial" w:hAnsi="Arial" w:cs="Arial"/>
          <w:sz w:val="22"/>
          <w:szCs w:val="22"/>
        </w:rPr>
        <w:t xml:space="preserve"> strategic commitment </w:t>
      </w:r>
      <w:r w:rsidR="007E3B4C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 xml:space="preserve">to high-quality training and operational excellence. </w:t>
      </w:r>
      <w:r w:rsidR="00860B1C">
        <w:rPr>
          <w:rFonts w:ascii="Arial" w:hAnsi="Arial" w:cs="Arial"/>
          <w:sz w:val="22"/>
          <w:szCs w:val="22"/>
        </w:rPr>
        <w:t>We are seeking an experienced</w:t>
      </w:r>
      <w:r>
        <w:rPr>
          <w:rFonts w:ascii="Arial" w:hAnsi="Arial" w:cs="Arial"/>
          <w:sz w:val="22"/>
          <w:szCs w:val="22"/>
        </w:rPr>
        <w:t>, full-time</w:t>
      </w:r>
      <w:r w:rsidR="00860B1C">
        <w:rPr>
          <w:rFonts w:ascii="Arial" w:hAnsi="Arial" w:cs="Arial"/>
          <w:sz w:val="22"/>
          <w:szCs w:val="22"/>
        </w:rPr>
        <w:t xml:space="preserve"> </w:t>
      </w:r>
      <w:r w:rsidR="00C164A8">
        <w:rPr>
          <w:rFonts w:ascii="Arial" w:hAnsi="Arial" w:cs="Arial"/>
          <w:sz w:val="22"/>
          <w:szCs w:val="22"/>
        </w:rPr>
        <w:t xml:space="preserve">Senior </w:t>
      </w:r>
      <w:r w:rsidR="00B338FF">
        <w:rPr>
          <w:rFonts w:ascii="Arial" w:hAnsi="Arial" w:cs="Arial"/>
          <w:sz w:val="22"/>
          <w:szCs w:val="22"/>
        </w:rPr>
        <w:t>Program Coordinator</w:t>
      </w:r>
      <w:r w:rsidR="00860B1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 work closely with </w:t>
      </w:r>
      <w:r w:rsidR="007E3B4C">
        <w:rPr>
          <w:rFonts w:ascii="Arial" w:hAnsi="Arial" w:cs="Arial"/>
          <w:sz w:val="22"/>
          <w:szCs w:val="22"/>
        </w:rPr>
        <w:t xml:space="preserve">our entire team and program </w:t>
      </w:r>
      <w:r w:rsidR="00633A32">
        <w:rPr>
          <w:rFonts w:ascii="Arial" w:hAnsi="Arial" w:cs="Arial"/>
          <w:sz w:val="22"/>
          <w:szCs w:val="22"/>
        </w:rPr>
        <w:t>Trainees, reporting</w:t>
      </w:r>
      <w:r w:rsidR="00FB2A20">
        <w:rPr>
          <w:rFonts w:ascii="Arial" w:hAnsi="Arial" w:cs="Arial"/>
          <w:sz w:val="22"/>
          <w:szCs w:val="22"/>
        </w:rPr>
        <w:t xml:space="preserve"> to</w:t>
      </w:r>
      <w:r>
        <w:rPr>
          <w:rFonts w:ascii="Arial" w:hAnsi="Arial" w:cs="Arial"/>
          <w:sz w:val="22"/>
          <w:szCs w:val="22"/>
        </w:rPr>
        <w:t xml:space="preserve"> the Executive Director. </w:t>
      </w:r>
      <w:bookmarkEnd w:id="0"/>
    </w:p>
    <w:p w14:paraId="4A907649" w14:textId="0469DE2C" w:rsidR="001E7CE5" w:rsidRPr="001E7CE5" w:rsidRDefault="00C164A8" w:rsidP="00297747">
      <w:pPr>
        <w:spacing w:before="120" w:after="120" w:line="276" w:lineRule="auto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nior Program Coordinator</w:t>
      </w:r>
    </w:p>
    <w:p w14:paraId="2316B77F" w14:textId="77777777" w:rsidR="001E7CE5" w:rsidRPr="001E7CE5" w:rsidRDefault="001E7CE5" w:rsidP="00297747">
      <w:p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1E7CE5">
        <w:rPr>
          <w:rFonts w:ascii="Arial" w:hAnsi="Arial" w:cs="Arial"/>
          <w:b/>
          <w:bCs/>
          <w:sz w:val="22"/>
          <w:szCs w:val="22"/>
        </w:rPr>
        <w:t>Job Responsibilities:</w:t>
      </w:r>
    </w:p>
    <w:p w14:paraId="70CFEFFB" w14:textId="054A8EC4" w:rsidR="00B10226" w:rsidRPr="00664C4F" w:rsidRDefault="00B10226" w:rsidP="00B10226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ascii="Arial" w:hAnsi="Arial" w:cs="Arial"/>
          <w:sz w:val="22"/>
        </w:rPr>
      </w:pPr>
      <w:r w:rsidRPr="00664C4F">
        <w:rPr>
          <w:rFonts w:ascii="Arial" w:hAnsi="Arial" w:cs="Arial"/>
          <w:sz w:val="22"/>
        </w:rPr>
        <w:t>Implement STREETS structured recruitment proc</w:t>
      </w:r>
      <w:r>
        <w:rPr>
          <w:rFonts w:ascii="Arial" w:hAnsi="Arial" w:cs="Arial"/>
          <w:sz w:val="22"/>
        </w:rPr>
        <w:t>ess</w:t>
      </w:r>
      <w:r w:rsidRPr="00664C4F">
        <w:rPr>
          <w:rFonts w:ascii="Arial" w:hAnsi="Arial" w:cs="Arial"/>
          <w:sz w:val="22"/>
        </w:rPr>
        <w:t xml:space="preserve">, including </w:t>
      </w:r>
      <w:r>
        <w:rPr>
          <w:rFonts w:ascii="Arial" w:hAnsi="Arial" w:cs="Arial"/>
          <w:sz w:val="22"/>
        </w:rPr>
        <w:t xml:space="preserve">partner networking, program introductions, and </w:t>
      </w:r>
      <w:r w:rsidR="007E3B4C">
        <w:rPr>
          <w:rFonts w:ascii="Arial" w:hAnsi="Arial" w:cs="Arial"/>
          <w:sz w:val="22"/>
        </w:rPr>
        <w:t>regional</w:t>
      </w:r>
      <w:r w:rsidRPr="00664C4F">
        <w:rPr>
          <w:rFonts w:ascii="Arial" w:hAnsi="Arial" w:cs="Arial"/>
          <w:sz w:val="22"/>
        </w:rPr>
        <w:t xml:space="preserve"> travel</w:t>
      </w:r>
      <w:r w:rsidR="007E3B4C">
        <w:rPr>
          <w:rFonts w:ascii="Arial" w:hAnsi="Arial" w:cs="Arial"/>
          <w:sz w:val="22"/>
        </w:rPr>
        <w:t>.</w:t>
      </w:r>
    </w:p>
    <w:p w14:paraId="74366A3D" w14:textId="66A41066" w:rsidR="00B10226" w:rsidRPr="00664C4F" w:rsidRDefault="00633A32" w:rsidP="00B10226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ascii="Arial" w:hAnsi="Arial" w:cs="Arial"/>
          <w:sz w:val="22"/>
        </w:rPr>
      </w:pPr>
      <w:r w:rsidRPr="00664C4F">
        <w:rPr>
          <w:rFonts w:ascii="Arial" w:hAnsi="Arial" w:cs="Arial"/>
          <w:sz w:val="22"/>
        </w:rPr>
        <w:t xml:space="preserve">Supervise </w:t>
      </w:r>
      <w:r>
        <w:rPr>
          <w:rFonts w:ascii="Arial" w:hAnsi="Arial" w:cs="Arial"/>
          <w:sz w:val="22"/>
        </w:rPr>
        <w:t>Trainee</w:t>
      </w:r>
      <w:r w:rsidR="00B10226">
        <w:rPr>
          <w:rFonts w:ascii="Arial" w:hAnsi="Arial" w:cs="Arial"/>
          <w:sz w:val="22"/>
        </w:rPr>
        <w:t xml:space="preserve"> </w:t>
      </w:r>
      <w:r w:rsidR="007E3B4C">
        <w:rPr>
          <w:rFonts w:ascii="Arial" w:hAnsi="Arial" w:cs="Arial"/>
          <w:sz w:val="22"/>
        </w:rPr>
        <w:t xml:space="preserve">residence, budgets, </w:t>
      </w:r>
      <w:r w:rsidR="00B10226" w:rsidRPr="00664C4F">
        <w:rPr>
          <w:rFonts w:ascii="Arial" w:hAnsi="Arial" w:cs="Arial"/>
          <w:sz w:val="22"/>
        </w:rPr>
        <w:t xml:space="preserve">and </w:t>
      </w:r>
      <w:r w:rsidRPr="00664C4F">
        <w:rPr>
          <w:rFonts w:ascii="Arial" w:hAnsi="Arial" w:cs="Arial"/>
          <w:sz w:val="22"/>
        </w:rPr>
        <w:t xml:space="preserve">staff, </w:t>
      </w:r>
      <w:r>
        <w:rPr>
          <w:rFonts w:ascii="Arial" w:hAnsi="Arial" w:cs="Arial"/>
          <w:sz w:val="22"/>
        </w:rPr>
        <w:t>to</w:t>
      </w:r>
      <w:r w:rsidR="00B10226">
        <w:rPr>
          <w:rFonts w:ascii="Arial" w:hAnsi="Arial" w:cs="Arial"/>
          <w:sz w:val="22"/>
        </w:rPr>
        <w:t xml:space="preserve"> ensure Trainee </w:t>
      </w:r>
      <w:r w:rsidR="0005469A">
        <w:rPr>
          <w:rFonts w:ascii="Arial" w:hAnsi="Arial" w:cs="Arial"/>
          <w:sz w:val="22"/>
        </w:rPr>
        <w:t>well-</w:t>
      </w:r>
      <w:r>
        <w:rPr>
          <w:rFonts w:ascii="Arial" w:hAnsi="Arial" w:cs="Arial"/>
          <w:sz w:val="22"/>
        </w:rPr>
        <w:t>being, discipline</w:t>
      </w:r>
      <w:r w:rsidR="00B10226">
        <w:rPr>
          <w:rFonts w:ascii="Arial" w:hAnsi="Arial" w:cs="Arial"/>
          <w:sz w:val="22"/>
        </w:rPr>
        <w:t xml:space="preserve">, safety, </w:t>
      </w:r>
      <w:r w:rsidR="00B630DC">
        <w:rPr>
          <w:rFonts w:ascii="Arial" w:hAnsi="Arial" w:cs="Arial"/>
          <w:sz w:val="22"/>
        </w:rPr>
        <w:t xml:space="preserve">and </w:t>
      </w:r>
      <w:r w:rsidR="00B10226">
        <w:rPr>
          <w:rFonts w:ascii="Arial" w:hAnsi="Arial" w:cs="Arial"/>
          <w:sz w:val="22"/>
        </w:rPr>
        <w:t>hygiene</w:t>
      </w:r>
      <w:r w:rsidR="007E3B4C">
        <w:rPr>
          <w:rFonts w:ascii="Arial" w:hAnsi="Arial" w:cs="Arial"/>
          <w:sz w:val="22"/>
        </w:rPr>
        <w:t>.</w:t>
      </w:r>
    </w:p>
    <w:p w14:paraId="6696A250" w14:textId="65FC2759" w:rsidR="00B10226" w:rsidRPr="00664C4F" w:rsidRDefault="00B10226" w:rsidP="00B10226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ascii="Arial" w:hAnsi="Arial" w:cs="Arial"/>
          <w:sz w:val="22"/>
        </w:rPr>
      </w:pPr>
      <w:r w:rsidRPr="00664C4F">
        <w:rPr>
          <w:rFonts w:ascii="Arial" w:hAnsi="Arial" w:cs="Arial"/>
          <w:sz w:val="22"/>
        </w:rPr>
        <w:t xml:space="preserve">Conduct quarterly </w:t>
      </w:r>
      <w:r w:rsidR="007E3B4C">
        <w:rPr>
          <w:rFonts w:ascii="Arial" w:hAnsi="Arial" w:cs="Arial"/>
          <w:sz w:val="22"/>
        </w:rPr>
        <w:t xml:space="preserve">individual </w:t>
      </w:r>
      <w:r w:rsidRPr="00664C4F">
        <w:rPr>
          <w:rFonts w:ascii="Arial" w:hAnsi="Arial" w:cs="Arial"/>
          <w:sz w:val="22"/>
        </w:rPr>
        <w:t xml:space="preserve">Trainee </w:t>
      </w:r>
      <w:r w:rsidR="00633A32">
        <w:rPr>
          <w:rFonts w:ascii="Arial" w:hAnsi="Arial" w:cs="Arial"/>
          <w:sz w:val="22"/>
        </w:rPr>
        <w:t xml:space="preserve">progress </w:t>
      </w:r>
      <w:r w:rsidRPr="00664C4F">
        <w:rPr>
          <w:rFonts w:ascii="Arial" w:hAnsi="Arial" w:cs="Arial"/>
          <w:sz w:val="22"/>
        </w:rPr>
        <w:t>meetings</w:t>
      </w:r>
      <w:r w:rsidR="00B630DC">
        <w:rPr>
          <w:rFonts w:ascii="Arial" w:hAnsi="Arial" w:cs="Arial"/>
          <w:sz w:val="22"/>
        </w:rPr>
        <w:t>.</w:t>
      </w:r>
    </w:p>
    <w:p w14:paraId="3BDDD684" w14:textId="1C5D0227" w:rsidR="00B10226" w:rsidRPr="002F7AD3" w:rsidRDefault="00B10226" w:rsidP="00B10226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2"/>
        </w:rPr>
        <w:t>Co-m</w:t>
      </w:r>
      <w:r w:rsidRPr="00664C4F">
        <w:rPr>
          <w:rFonts w:ascii="Arial" w:hAnsi="Arial" w:cs="Arial"/>
          <w:sz w:val="22"/>
        </w:rPr>
        <w:t xml:space="preserve">anage Training Center </w:t>
      </w:r>
      <w:r w:rsidR="007E3B4C">
        <w:rPr>
          <w:rFonts w:ascii="Arial" w:hAnsi="Arial" w:cs="Arial"/>
          <w:sz w:val="22"/>
        </w:rPr>
        <w:t xml:space="preserve">facility and </w:t>
      </w:r>
      <w:r w:rsidRPr="00664C4F">
        <w:rPr>
          <w:rFonts w:ascii="Arial" w:hAnsi="Arial" w:cs="Arial"/>
          <w:sz w:val="22"/>
        </w:rPr>
        <w:t>operations to STREETS’ guidelines, including</w:t>
      </w:r>
      <w:r>
        <w:rPr>
          <w:rFonts w:ascii="Arial" w:hAnsi="Arial" w:cs="Arial"/>
          <w:sz w:val="22"/>
        </w:rPr>
        <w:t xml:space="preserve"> </w:t>
      </w:r>
      <w:r w:rsidRPr="00664C4F">
        <w:rPr>
          <w:rFonts w:ascii="Arial" w:hAnsi="Arial" w:cs="Arial"/>
          <w:sz w:val="22"/>
        </w:rPr>
        <w:t>class scheduling</w:t>
      </w:r>
      <w:r w:rsidR="007E3B4C">
        <w:rPr>
          <w:rFonts w:ascii="Arial" w:hAnsi="Arial" w:cs="Arial"/>
          <w:sz w:val="22"/>
        </w:rPr>
        <w:t>,</w:t>
      </w:r>
      <w:r w:rsidR="00B630DC">
        <w:rPr>
          <w:rFonts w:ascii="Arial" w:hAnsi="Arial" w:cs="Arial"/>
          <w:sz w:val="22"/>
        </w:rPr>
        <w:t xml:space="preserve"> </w:t>
      </w:r>
      <w:r w:rsidRPr="00664C4F">
        <w:rPr>
          <w:rFonts w:ascii="Arial" w:hAnsi="Arial" w:cs="Arial"/>
          <w:sz w:val="22"/>
        </w:rPr>
        <w:t xml:space="preserve">logistics, </w:t>
      </w:r>
      <w:r w:rsidR="007E3B4C">
        <w:rPr>
          <w:rFonts w:ascii="Arial" w:hAnsi="Arial" w:cs="Arial"/>
          <w:sz w:val="22"/>
        </w:rPr>
        <w:t xml:space="preserve">and facility </w:t>
      </w:r>
      <w:r w:rsidR="00A51189">
        <w:rPr>
          <w:rFonts w:ascii="Arial" w:hAnsi="Arial" w:cs="Arial"/>
          <w:sz w:val="22"/>
        </w:rPr>
        <w:t>upkeep.</w:t>
      </w:r>
    </w:p>
    <w:p w14:paraId="487B5EAB" w14:textId="64F776B8" w:rsidR="00B10226" w:rsidRPr="00664C4F" w:rsidRDefault="00B10226" w:rsidP="00B10226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</w:rPr>
      </w:pPr>
      <w:r w:rsidRPr="00664C4F">
        <w:rPr>
          <w:rFonts w:ascii="Arial" w:hAnsi="Arial" w:cs="Arial"/>
          <w:sz w:val="22"/>
        </w:rPr>
        <w:t>Coordinate Trainee</w:t>
      </w:r>
      <w:r w:rsidR="00A51189">
        <w:rPr>
          <w:rFonts w:ascii="Arial" w:hAnsi="Arial" w:cs="Arial"/>
          <w:sz w:val="22"/>
        </w:rPr>
        <w:t>s’</w:t>
      </w:r>
      <w:r w:rsidRPr="00664C4F">
        <w:rPr>
          <w:rFonts w:ascii="Arial" w:hAnsi="Arial" w:cs="Arial"/>
          <w:sz w:val="22"/>
        </w:rPr>
        <w:t xml:space="preserve"> </w:t>
      </w:r>
      <w:r w:rsidR="00A51189">
        <w:rPr>
          <w:rFonts w:ascii="Arial" w:hAnsi="Arial" w:cs="Arial"/>
          <w:sz w:val="22"/>
        </w:rPr>
        <w:t xml:space="preserve">hotel industry field trips, </w:t>
      </w:r>
      <w:r w:rsidRPr="00664C4F">
        <w:rPr>
          <w:rFonts w:ascii="Arial" w:hAnsi="Arial" w:cs="Arial"/>
          <w:sz w:val="22"/>
        </w:rPr>
        <w:t>externship</w:t>
      </w:r>
      <w:r w:rsidR="00A51189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>,</w:t>
      </w:r>
      <w:r w:rsidRPr="00664C4F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and employment</w:t>
      </w:r>
      <w:r w:rsidRPr="00664C4F">
        <w:rPr>
          <w:rFonts w:ascii="Arial" w:hAnsi="Arial" w:cs="Arial"/>
          <w:sz w:val="22"/>
        </w:rPr>
        <w:t>.</w:t>
      </w:r>
    </w:p>
    <w:p w14:paraId="3FEBA25C" w14:textId="1D1BA537" w:rsidR="00B10226" w:rsidRDefault="00B10226" w:rsidP="00B10226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ascii="Arial" w:hAnsi="Arial" w:cs="Arial"/>
          <w:sz w:val="22"/>
        </w:rPr>
      </w:pPr>
      <w:r w:rsidRPr="00664C4F">
        <w:rPr>
          <w:rFonts w:ascii="Arial" w:hAnsi="Arial" w:cs="Arial"/>
          <w:sz w:val="22"/>
        </w:rPr>
        <w:t>Complete administrative</w:t>
      </w:r>
      <w:r>
        <w:rPr>
          <w:rFonts w:ascii="Arial" w:hAnsi="Arial" w:cs="Arial"/>
          <w:sz w:val="22"/>
        </w:rPr>
        <w:t xml:space="preserve"> activities as assigned.</w:t>
      </w:r>
    </w:p>
    <w:p w14:paraId="21D0E09A" w14:textId="77777777" w:rsidR="00297747" w:rsidRPr="00D305DF" w:rsidRDefault="00297747" w:rsidP="00297747">
      <w:p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b/>
          <w:bCs/>
          <w:sz w:val="22"/>
          <w:szCs w:val="22"/>
        </w:rPr>
        <w:t>Qualifications:</w:t>
      </w:r>
    </w:p>
    <w:p w14:paraId="22CDC914" w14:textId="7E26DBB4" w:rsidR="006750F9" w:rsidRDefault="006750F9" w:rsidP="00E6592B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ege or University Degree.</w:t>
      </w:r>
    </w:p>
    <w:p w14:paraId="09377C50" w14:textId="703D0272" w:rsidR="006750F9" w:rsidRDefault="00F201B0" w:rsidP="00E6592B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inimum 2 years </w:t>
      </w:r>
      <w:r w:rsidR="007115B1">
        <w:rPr>
          <w:rFonts w:ascii="Arial" w:hAnsi="Arial" w:cs="Arial"/>
          <w:sz w:val="22"/>
          <w:szCs w:val="22"/>
        </w:rPr>
        <w:t xml:space="preserve">of </w:t>
      </w:r>
      <w:r w:rsidR="00C60534">
        <w:rPr>
          <w:rFonts w:ascii="Arial" w:hAnsi="Arial" w:cs="Arial"/>
          <w:sz w:val="22"/>
          <w:szCs w:val="22"/>
        </w:rPr>
        <w:t>coordinator or supervisory</w:t>
      </w:r>
      <w:r>
        <w:rPr>
          <w:rFonts w:ascii="Arial" w:hAnsi="Arial" w:cs="Arial"/>
          <w:sz w:val="22"/>
          <w:szCs w:val="22"/>
        </w:rPr>
        <w:t xml:space="preserve"> experience in </w:t>
      </w:r>
      <w:r w:rsidR="00C60534">
        <w:rPr>
          <w:rFonts w:ascii="Arial" w:hAnsi="Arial" w:cs="Arial"/>
          <w:sz w:val="22"/>
          <w:szCs w:val="22"/>
        </w:rPr>
        <w:t>hospitality, business, NGO, or social enterprises.</w:t>
      </w:r>
    </w:p>
    <w:p w14:paraId="7207746F" w14:textId="704F82C5" w:rsidR="00297747" w:rsidRDefault="000E7183" w:rsidP="00297747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monstrated</w:t>
      </w:r>
      <w:r w:rsidR="00B10226">
        <w:rPr>
          <w:rFonts w:ascii="Arial" w:hAnsi="Arial" w:cs="Arial"/>
          <w:sz w:val="22"/>
          <w:szCs w:val="22"/>
        </w:rPr>
        <w:t xml:space="preserve"> ability</w:t>
      </w:r>
      <w:r w:rsidR="00A51189">
        <w:rPr>
          <w:rFonts w:ascii="Arial" w:hAnsi="Arial" w:cs="Arial"/>
          <w:sz w:val="22"/>
          <w:szCs w:val="22"/>
        </w:rPr>
        <w:t xml:space="preserve"> for</w:t>
      </w:r>
      <w:r w:rsidR="00B10226">
        <w:rPr>
          <w:rFonts w:ascii="Arial" w:hAnsi="Arial" w:cs="Arial"/>
          <w:sz w:val="22"/>
          <w:szCs w:val="22"/>
        </w:rPr>
        <w:t xml:space="preserve"> </w:t>
      </w:r>
      <w:r w:rsidR="007115B1">
        <w:rPr>
          <w:rFonts w:ascii="Arial" w:hAnsi="Arial" w:cs="Arial"/>
          <w:sz w:val="22"/>
          <w:szCs w:val="22"/>
        </w:rPr>
        <w:t>detail</w:t>
      </w:r>
      <w:r w:rsidR="00A51189">
        <w:rPr>
          <w:rFonts w:ascii="Arial" w:hAnsi="Arial" w:cs="Arial"/>
          <w:sz w:val="22"/>
          <w:szCs w:val="22"/>
        </w:rPr>
        <w:t>-oriented focus.</w:t>
      </w:r>
    </w:p>
    <w:p w14:paraId="230AAB54" w14:textId="6365F2FA" w:rsidR="00297747" w:rsidRDefault="00297747" w:rsidP="00297747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Excellent written</w:t>
      </w:r>
      <w:r>
        <w:rPr>
          <w:rFonts w:ascii="Arial" w:hAnsi="Arial" w:cs="Arial"/>
          <w:sz w:val="22"/>
          <w:szCs w:val="22"/>
        </w:rPr>
        <w:t xml:space="preserve"> and</w:t>
      </w:r>
      <w:r w:rsidRPr="00D305D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verbal</w:t>
      </w:r>
      <w:r w:rsidRPr="00D305DF">
        <w:rPr>
          <w:rFonts w:ascii="Arial" w:hAnsi="Arial" w:cs="Arial"/>
          <w:sz w:val="22"/>
          <w:szCs w:val="22"/>
        </w:rPr>
        <w:t xml:space="preserve"> English </w:t>
      </w:r>
      <w:r>
        <w:rPr>
          <w:rFonts w:ascii="Arial" w:hAnsi="Arial" w:cs="Arial"/>
          <w:sz w:val="22"/>
          <w:szCs w:val="22"/>
        </w:rPr>
        <w:t>communication skills</w:t>
      </w:r>
      <w:r w:rsidR="003F3559">
        <w:rPr>
          <w:rFonts w:ascii="Arial" w:hAnsi="Arial" w:cs="Arial"/>
          <w:sz w:val="22"/>
          <w:szCs w:val="22"/>
        </w:rPr>
        <w:t>.</w:t>
      </w:r>
    </w:p>
    <w:p w14:paraId="6B5B89A8" w14:textId="235CD46C" w:rsidR="00297747" w:rsidRDefault="003F3559" w:rsidP="00297747">
      <w:pPr>
        <w:numPr>
          <w:ilvl w:val="0"/>
          <w:numId w:val="6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ficient in Google Workspace and Microsoft Office software</w:t>
      </w:r>
      <w:r w:rsidR="00040CCF">
        <w:rPr>
          <w:rFonts w:ascii="Arial" w:hAnsi="Arial" w:cs="Arial"/>
          <w:sz w:val="22"/>
          <w:szCs w:val="22"/>
        </w:rPr>
        <w:t>.</w:t>
      </w:r>
    </w:p>
    <w:p w14:paraId="388BDAC9" w14:textId="594DE04A" w:rsidR="00297747" w:rsidRPr="00D305DF" w:rsidRDefault="00297747" w:rsidP="00297747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D305DF">
        <w:rPr>
          <w:rFonts w:ascii="Arial" w:hAnsi="Arial" w:cs="Arial"/>
          <w:b/>
          <w:sz w:val="22"/>
          <w:szCs w:val="22"/>
        </w:rPr>
        <w:t>Requirements:</w:t>
      </w:r>
    </w:p>
    <w:p w14:paraId="45548420" w14:textId="77777777" w:rsidR="003F3559" w:rsidRPr="00D305DF" w:rsidRDefault="003F3559" w:rsidP="003F3559">
      <w:pPr>
        <w:numPr>
          <w:ilvl w:val="0"/>
          <w:numId w:val="9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Flexible work schedule, including</w:t>
      </w:r>
      <w:r>
        <w:rPr>
          <w:rFonts w:ascii="Arial" w:hAnsi="Arial" w:cs="Arial"/>
          <w:sz w:val="22"/>
          <w:szCs w:val="22"/>
        </w:rPr>
        <w:t xml:space="preserve"> weekends, evening</w:t>
      </w:r>
      <w:r w:rsidRPr="00D305DF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,</w:t>
      </w:r>
      <w:r w:rsidRPr="00D305DF">
        <w:rPr>
          <w:rFonts w:ascii="Arial" w:hAnsi="Arial" w:cs="Arial"/>
          <w:sz w:val="22"/>
          <w:szCs w:val="22"/>
        </w:rPr>
        <w:t xml:space="preserve"> and holidays</w:t>
      </w:r>
      <w:r>
        <w:rPr>
          <w:rFonts w:ascii="Arial" w:hAnsi="Arial" w:cs="Arial"/>
          <w:sz w:val="22"/>
          <w:szCs w:val="22"/>
        </w:rPr>
        <w:t>.</w:t>
      </w:r>
    </w:p>
    <w:p w14:paraId="685510B5" w14:textId="3B4E0761" w:rsidR="00297747" w:rsidRPr="00D305DF" w:rsidRDefault="00297747" w:rsidP="00297747">
      <w:pPr>
        <w:numPr>
          <w:ilvl w:val="0"/>
          <w:numId w:val="9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Live in or relocate to Hoi An at the start of employment</w:t>
      </w:r>
      <w:r>
        <w:rPr>
          <w:rFonts w:ascii="Arial" w:hAnsi="Arial" w:cs="Arial"/>
          <w:sz w:val="22"/>
          <w:szCs w:val="22"/>
        </w:rPr>
        <w:t>; a</w:t>
      </w:r>
      <w:r w:rsidRPr="00D305DF">
        <w:rPr>
          <w:rFonts w:ascii="Arial" w:hAnsi="Arial" w:cs="Arial"/>
          <w:sz w:val="22"/>
          <w:szCs w:val="22"/>
        </w:rPr>
        <w:t xml:space="preserve"> one-time relocation expense provided</w:t>
      </w:r>
      <w:r w:rsidR="00040CCF">
        <w:rPr>
          <w:rFonts w:ascii="Arial" w:hAnsi="Arial" w:cs="Arial"/>
          <w:sz w:val="22"/>
          <w:szCs w:val="22"/>
        </w:rPr>
        <w:t>.</w:t>
      </w:r>
    </w:p>
    <w:p w14:paraId="0D9D9B23" w14:textId="0A36014A" w:rsidR="00297747" w:rsidRPr="00D305DF" w:rsidRDefault="00297747" w:rsidP="00297747">
      <w:pPr>
        <w:numPr>
          <w:ilvl w:val="0"/>
          <w:numId w:val="9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00% </w:t>
      </w:r>
      <w:r w:rsidRPr="00D305DF">
        <w:rPr>
          <w:rFonts w:ascii="Arial" w:hAnsi="Arial" w:cs="Arial"/>
          <w:sz w:val="22"/>
          <w:szCs w:val="22"/>
        </w:rPr>
        <w:t>Non-smokers only</w:t>
      </w:r>
      <w:r w:rsidR="00040CCF">
        <w:rPr>
          <w:rFonts w:ascii="Arial" w:hAnsi="Arial" w:cs="Arial"/>
          <w:sz w:val="22"/>
          <w:szCs w:val="22"/>
        </w:rPr>
        <w:t>.</w:t>
      </w:r>
    </w:p>
    <w:p w14:paraId="72553486" w14:textId="07EFDAC1" w:rsidR="00297747" w:rsidRPr="00D305DF" w:rsidRDefault="00297747" w:rsidP="00297747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D305DF">
        <w:rPr>
          <w:rFonts w:ascii="Arial" w:hAnsi="Arial" w:cs="Arial"/>
          <w:b/>
          <w:sz w:val="22"/>
          <w:szCs w:val="22"/>
        </w:rPr>
        <w:t>Salary:</w:t>
      </w:r>
    </w:p>
    <w:p w14:paraId="49CCFC54" w14:textId="54DC1AFF" w:rsidR="00297747" w:rsidRPr="00D305DF" w:rsidRDefault="00297747" w:rsidP="00297747">
      <w:pPr>
        <w:numPr>
          <w:ilvl w:val="0"/>
          <w:numId w:val="7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Very competitive salary with extraordinary opportunities for promotion and growth within STREETS International</w:t>
      </w:r>
      <w:r w:rsidR="00040CCF">
        <w:rPr>
          <w:rFonts w:ascii="Arial" w:hAnsi="Arial" w:cs="Arial"/>
          <w:sz w:val="22"/>
          <w:szCs w:val="22"/>
        </w:rPr>
        <w:t>.</w:t>
      </w:r>
    </w:p>
    <w:p w14:paraId="01A5684E" w14:textId="79A25947" w:rsidR="003F3559" w:rsidRDefault="00297747" w:rsidP="004D5420">
      <w:pPr>
        <w:pStyle w:val="NormalWeb"/>
        <w:spacing w:before="12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b/>
          <w:bCs/>
          <w:sz w:val="22"/>
          <w:szCs w:val="22"/>
        </w:rPr>
        <w:t>APPLICATION INFORMATION:</w:t>
      </w:r>
      <w:r w:rsidRPr="00D305DF">
        <w:rPr>
          <w:rFonts w:ascii="Arial" w:hAnsi="Arial" w:cs="Arial"/>
          <w:sz w:val="22"/>
          <w:szCs w:val="22"/>
        </w:rPr>
        <w:t> </w:t>
      </w:r>
    </w:p>
    <w:p w14:paraId="06CAB72A" w14:textId="2EF17F17" w:rsidR="00297747" w:rsidRPr="00D305DF" w:rsidRDefault="00297747" w:rsidP="00297747">
      <w:pPr>
        <w:numPr>
          <w:ilvl w:val="0"/>
          <w:numId w:val="8"/>
        </w:numPr>
        <w:spacing w:before="120" w:after="120" w:line="276" w:lineRule="auto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lastRenderedPageBreak/>
        <w:t xml:space="preserve">Interested candidates should send </w:t>
      </w:r>
      <w:r w:rsidR="00040CCF">
        <w:rPr>
          <w:rFonts w:ascii="Arial" w:hAnsi="Arial" w:cs="Arial"/>
          <w:sz w:val="22"/>
          <w:szCs w:val="22"/>
        </w:rPr>
        <w:t xml:space="preserve">a cover letter and curriculum vitae in </w:t>
      </w:r>
      <w:r w:rsidR="00040CCF" w:rsidRPr="00040CCF">
        <w:rPr>
          <w:rFonts w:ascii="Arial" w:hAnsi="Arial" w:cs="Arial"/>
          <w:b/>
          <w:bCs/>
          <w:sz w:val="22"/>
          <w:szCs w:val="22"/>
        </w:rPr>
        <w:t>English</w:t>
      </w:r>
      <w:r w:rsidR="00040CCF">
        <w:rPr>
          <w:rFonts w:ascii="Arial" w:hAnsi="Arial" w:cs="Arial"/>
          <w:sz w:val="22"/>
          <w:szCs w:val="22"/>
        </w:rPr>
        <w:t xml:space="preserve"> to</w:t>
      </w:r>
      <w:r>
        <w:rPr>
          <w:rFonts w:ascii="Arial" w:hAnsi="Arial" w:cs="Arial"/>
          <w:sz w:val="22"/>
          <w:szCs w:val="22"/>
        </w:rPr>
        <w:t xml:space="preserve"> recruit@streetsinternational.org</w:t>
      </w:r>
      <w:r w:rsidR="00040CCF">
        <w:rPr>
          <w:rFonts w:ascii="Arial" w:hAnsi="Arial" w:cs="Arial"/>
          <w:sz w:val="22"/>
          <w:szCs w:val="22"/>
        </w:rPr>
        <w:t>.</w:t>
      </w:r>
    </w:p>
    <w:p w14:paraId="29E17B3C" w14:textId="13E8CA10" w:rsidR="00297747" w:rsidRDefault="003F3559" w:rsidP="00297747">
      <w:pPr>
        <w:numPr>
          <w:ilvl w:val="0"/>
          <w:numId w:val="8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297747">
        <w:rPr>
          <w:rFonts w:ascii="Arial" w:hAnsi="Arial" w:cs="Arial"/>
          <w:sz w:val="22"/>
          <w:szCs w:val="22"/>
        </w:rPr>
        <w:t xml:space="preserve">ote </w:t>
      </w:r>
      <w:r w:rsidR="00040CCF">
        <w:rPr>
          <w:rFonts w:ascii="Arial" w:hAnsi="Arial" w:cs="Arial"/>
          <w:sz w:val="22"/>
          <w:szCs w:val="22"/>
        </w:rPr>
        <w:t>any prior employment application to STREETS on the application.</w:t>
      </w:r>
    </w:p>
    <w:p w14:paraId="4A417062" w14:textId="4B547EF4" w:rsidR="00297747" w:rsidRDefault="00297747" w:rsidP="00297747">
      <w:pPr>
        <w:numPr>
          <w:ilvl w:val="0"/>
          <w:numId w:val="8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Application closing date</w:t>
      </w:r>
      <w:r w:rsidR="00E6592B">
        <w:rPr>
          <w:rFonts w:ascii="Arial" w:hAnsi="Arial" w:cs="Arial"/>
          <w:sz w:val="22"/>
          <w:szCs w:val="22"/>
        </w:rPr>
        <w:t xml:space="preserve"> </w:t>
      </w:r>
      <w:r w:rsidR="007606D6">
        <w:rPr>
          <w:rFonts w:ascii="Arial" w:hAnsi="Arial" w:cs="Arial"/>
          <w:sz w:val="22"/>
          <w:szCs w:val="22"/>
        </w:rPr>
        <w:t>17 April</w:t>
      </w:r>
      <w:r w:rsidR="00B10226">
        <w:rPr>
          <w:rFonts w:ascii="Arial" w:hAnsi="Arial" w:cs="Arial"/>
          <w:sz w:val="22"/>
          <w:szCs w:val="22"/>
        </w:rPr>
        <w:t xml:space="preserve"> 2026</w:t>
      </w:r>
      <w:r w:rsidR="00040CCF">
        <w:rPr>
          <w:rFonts w:ascii="Arial" w:hAnsi="Arial" w:cs="Arial"/>
          <w:sz w:val="22"/>
          <w:szCs w:val="22"/>
        </w:rPr>
        <w:t>.</w:t>
      </w:r>
    </w:p>
    <w:p w14:paraId="30BD3D70" w14:textId="24A4DE55" w:rsidR="004D5420" w:rsidRPr="004D5420" w:rsidRDefault="004D5420" w:rsidP="004D5420">
      <w:pPr>
        <w:numPr>
          <w:ilvl w:val="0"/>
          <w:numId w:val="8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D305DF">
        <w:rPr>
          <w:rFonts w:ascii="Arial" w:hAnsi="Arial" w:cs="Arial"/>
          <w:sz w:val="22"/>
          <w:szCs w:val="22"/>
        </w:rPr>
        <w:t>Only those selected for interviews will be contacted</w:t>
      </w:r>
      <w:r>
        <w:rPr>
          <w:rFonts w:ascii="Arial" w:hAnsi="Arial" w:cs="Arial"/>
          <w:sz w:val="22"/>
          <w:szCs w:val="22"/>
        </w:rPr>
        <w:t>.</w:t>
      </w:r>
    </w:p>
    <w:p w14:paraId="34735C3A" w14:textId="2135AD43" w:rsidR="003F3559" w:rsidRPr="003F3559" w:rsidRDefault="003F3559" w:rsidP="00297747">
      <w:pPr>
        <w:numPr>
          <w:ilvl w:val="0"/>
          <w:numId w:val="8"/>
        </w:numPr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3F3559">
        <w:rPr>
          <w:rFonts w:ascii="Arial" w:hAnsi="Arial" w:cs="Arial"/>
          <w:b/>
          <w:bCs/>
          <w:sz w:val="22"/>
          <w:szCs w:val="22"/>
        </w:rPr>
        <w:t>NOTE: AI-generated cover letters and CVs will be rejected.</w:t>
      </w:r>
    </w:p>
    <w:sectPr w:rsidR="003F3559" w:rsidRPr="003F3559" w:rsidSect="00297747">
      <w:headerReference w:type="default" r:id="rId7"/>
      <w:pgSz w:w="12240" w:h="15840"/>
      <w:pgMar w:top="1890" w:right="1080" w:bottom="13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93B8A3" w14:textId="77777777" w:rsidR="006712E8" w:rsidRDefault="006712E8" w:rsidP="00D305DF">
      <w:r>
        <w:separator/>
      </w:r>
    </w:p>
  </w:endnote>
  <w:endnote w:type="continuationSeparator" w:id="0">
    <w:p w14:paraId="51CE988C" w14:textId="77777777" w:rsidR="006712E8" w:rsidRDefault="006712E8" w:rsidP="00D30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C3659" w14:textId="77777777" w:rsidR="006712E8" w:rsidRDefault="006712E8" w:rsidP="00D305DF">
      <w:r>
        <w:separator/>
      </w:r>
    </w:p>
  </w:footnote>
  <w:footnote w:type="continuationSeparator" w:id="0">
    <w:p w14:paraId="71D74A2B" w14:textId="77777777" w:rsidR="006712E8" w:rsidRDefault="006712E8" w:rsidP="00D305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8658EC" w14:textId="77777777" w:rsidR="00D305DF" w:rsidRDefault="00D305DF">
    <w:pPr>
      <w:pStyle w:val="Header"/>
    </w:pPr>
    <w:r>
      <w:rPr>
        <w:noProof/>
      </w:rPr>
      <w:drawing>
        <wp:inline distT="0" distB="0" distL="0" distR="0" wp14:anchorId="2ECA93FF" wp14:editId="2C9C7BE6">
          <wp:extent cx="2510509" cy="5778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REETS Int New Logo (transparent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9099" cy="579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80AA9"/>
    <w:multiLevelType w:val="multilevel"/>
    <w:tmpl w:val="3C8AFD54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871A64"/>
    <w:multiLevelType w:val="multilevel"/>
    <w:tmpl w:val="2506C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244A43"/>
    <w:multiLevelType w:val="hybridMultilevel"/>
    <w:tmpl w:val="7044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977DD1"/>
    <w:multiLevelType w:val="hybridMultilevel"/>
    <w:tmpl w:val="42D8C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F4C8C"/>
    <w:multiLevelType w:val="multilevel"/>
    <w:tmpl w:val="752CB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5E52E7"/>
    <w:multiLevelType w:val="hybridMultilevel"/>
    <w:tmpl w:val="F8602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331ED"/>
    <w:multiLevelType w:val="multilevel"/>
    <w:tmpl w:val="3C8AF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BD2D99"/>
    <w:multiLevelType w:val="multilevel"/>
    <w:tmpl w:val="0786D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77204B"/>
    <w:multiLevelType w:val="hybridMultilevel"/>
    <w:tmpl w:val="1A2C6442"/>
    <w:lvl w:ilvl="0" w:tplc="BC0ED9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AE6B56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00389E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7D779B"/>
    <w:multiLevelType w:val="hybridMultilevel"/>
    <w:tmpl w:val="6C5A3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C6E4E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CB56DE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9B5FD1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4F5C32"/>
    <w:multiLevelType w:val="multilevel"/>
    <w:tmpl w:val="E2928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115066"/>
    <w:multiLevelType w:val="multilevel"/>
    <w:tmpl w:val="FF72846A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D63571"/>
    <w:multiLevelType w:val="multilevel"/>
    <w:tmpl w:val="FF728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E457F2D"/>
    <w:multiLevelType w:val="hybridMultilevel"/>
    <w:tmpl w:val="D1AA01A2"/>
    <w:lvl w:ilvl="0" w:tplc="1F3A38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521624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0734947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2948750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71390786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873990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922562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000051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458604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18047059">
    <w:abstractNumId w:val="4"/>
  </w:num>
  <w:num w:numId="10" w16cid:durableId="967006185">
    <w:abstractNumId w:val="1"/>
  </w:num>
  <w:num w:numId="11" w16cid:durableId="560747650">
    <w:abstractNumId w:val="2"/>
  </w:num>
  <w:num w:numId="12" w16cid:durableId="1687293608">
    <w:abstractNumId w:val="11"/>
  </w:num>
  <w:num w:numId="13" w16cid:durableId="60956173">
    <w:abstractNumId w:val="5"/>
  </w:num>
  <w:num w:numId="14" w16cid:durableId="2072077710">
    <w:abstractNumId w:val="0"/>
  </w:num>
  <w:num w:numId="15" w16cid:durableId="1667050985">
    <w:abstractNumId w:val="9"/>
  </w:num>
  <w:num w:numId="16" w16cid:durableId="937523855">
    <w:abstractNumId w:val="13"/>
  </w:num>
  <w:num w:numId="17" w16cid:durableId="251284637">
    <w:abstractNumId w:val="10"/>
  </w:num>
  <w:num w:numId="18" w16cid:durableId="1155756990">
    <w:abstractNumId w:val="12"/>
  </w:num>
  <w:num w:numId="19" w16cid:durableId="463281059">
    <w:abstractNumId w:val="16"/>
  </w:num>
  <w:num w:numId="20" w16cid:durableId="263341280">
    <w:abstractNumId w:val="14"/>
  </w:num>
  <w:num w:numId="21" w16cid:durableId="651504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wMLU0MjE0MzG1NDdX0lEKTi0uzszPAykwqgUAix1HSSwAAAA="/>
  </w:docVars>
  <w:rsids>
    <w:rsidRoot w:val="00B824CE"/>
    <w:rsid w:val="0000764C"/>
    <w:rsid w:val="000141FF"/>
    <w:rsid w:val="00021CF1"/>
    <w:rsid w:val="000251F6"/>
    <w:rsid w:val="00040CCF"/>
    <w:rsid w:val="0005469A"/>
    <w:rsid w:val="000621C8"/>
    <w:rsid w:val="000A1B85"/>
    <w:rsid w:val="000A470D"/>
    <w:rsid w:val="000A70F2"/>
    <w:rsid w:val="000C105B"/>
    <w:rsid w:val="000C1F9A"/>
    <w:rsid w:val="000D2ACA"/>
    <w:rsid w:val="000E7183"/>
    <w:rsid w:val="0010759E"/>
    <w:rsid w:val="0011185D"/>
    <w:rsid w:val="00121490"/>
    <w:rsid w:val="00124EB5"/>
    <w:rsid w:val="001330C1"/>
    <w:rsid w:val="0014193A"/>
    <w:rsid w:val="00144D08"/>
    <w:rsid w:val="001472B9"/>
    <w:rsid w:val="00171018"/>
    <w:rsid w:val="001711F0"/>
    <w:rsid w:val="00173661"/>
    <w:rsid w:val="001855BD"/>
    <w:rsid w:val="00196EE8"/>
    <w:rsid w:val="001A5C1F"/>
    <w:rsid w:val="001B24A2"/>
    <w:rsid w:val="001C2827"/>
    <w:rsid w:val="001D297F"/>
    <w:rsid w:val="001E7CE5"/>
    <w:rsid w:val="00205B9B"/>
    <w:rsid w:val="002207F5"/>
    <w:rsid w:val="002376EB"/>
    <w:rsid w:val="0025704A"/>
    <w:rsid w:val="00264FD8"/>
    <w:rsid w:val="002668E4"/>
    <w:rsid w:val="00271129"/>
    <w:rsid w:val="00277DA2"/>
    <w:rsid w:val="002841F2"/>
    <w:rsid w:val="00294850"/>
    <w:rsid w:val="00297747"/>
    <w:rsid w:val="002B7EC8"/>
    <w:rsid w:val="002C40CC"/>
    <w:rsid w:val="002D3DE2"/>
    <w:rsid w:val="002D5038"/>
    <w:rsid w:val="00302BE7"/>
    <w:rsid w:val="00316FD7"/>
    <w:rsid w:val="003330DE"/>
    <w:rsid w:val="00333AB2"/>
    <w:rsid w:val="00335D34"/>
    <w:rsid w:val="0034325C"/>
    <w:rsid w:val="00344D10"/>
    <w:rsid w:val="003804E9"/>
    <w:rsid w:val="00381099"/>
    <w:rsid w:val="00387EAB"/>
    <w:rsid w:val="00394936"/>
    <w:rsid w:val="003A769D"/>
    <w:rsid w:val="003C5DBB"/>
    <w:rsid w:val="003D5957"/>
    <w:rsid w:val="003D7837"/>
    <w:rsid w:val="003F3559"/>
    <w:rsid w:val="003F3A80"/>
    <w:rsid w:val="003F5D42"/>
    <w:rsid w:val="0043158E"/>
    <w:rsid w:val="00457347"/>
    <w:rsid w:val="00457966"/>
    <w:rsid w:val="004837A9"/>
    <w:rsid w:val="00493171"/>
    <w:rsid w:val="004A0BBA"/>
    <w:rsid w:val="004A7C4A"/>
    <w:rsid w:val="004B09B6"/>
    <w:rsid w:val="004B6684"/>
    <w:rsid w:val="004C7E80"/>
    <w:rsid w:val="004D5420"/>
    <w:rsid w:val="00511916"/>
    <w:rsid w:val="00517AE8"/>
    <w:rsid w:val="00537FEB"/>
    <w:rsid w:val="005433C3"/>
    <w:rsid w:val="005668F5"/>
    <w:rsid w:val="00576BFB"/>
    <w:rsid w:val="00583F1A"/>
    <w:rsid w:val="005B049A"/>
    <w:rsid w:val="005B2830"/>
    <w:rsid w:val="005C2BF3"/>
    <w:rsid w:val="005C7A73"/>
    <w:rsid w:val="005E2B55"/>
    <w:rsid w:val="00606E67"/>
    <w:rsid w:val="00616476"/>
    <w:rsid w:val="006218E8"/>
    <w:rsid w:val="0063172E"/>
    <w:rsid w:val="00631B3E"/>
    <w:rsid w:val="00633A32"/>
    <w:rsid w:val="00637C4E"/>
    <w:rsid w:val="00643910"/>
    <w:rsid w:val="00661748"/>
    <w:rsid w:val="006712E8"/>
    <w:rsid w:val="006750F9"/>
    <w:rsid w:val="00696C95"/>
    <w:rsid w:val="0069727E"/>
    <w:rsid w:val="006A0FB3"/>
    <w:rsid w:val="006A4CFA"/>
    <w:rsid w:val="006A7B07"/>
    <w:rsid w:val="006B1A35"/>
    <w:rsid w:val="006B3FCC"/>
    <w:rsid w:val="006C3699"/>
    <w:rsid w:val="006D7D5C"/>
    <w:rsid w:val="007115B1"/>
    <w:rsid w:val="00712ABC"/>
    <w:rsid w:val="007143AF"/>
    <w:rsid w:val="00744F69"/>
    <w:rsid w:val="00747A92"/>
    <w:rsid w:val="00747AED"/>
    <w:rsid w:val="007606D6"/>
    <w:rsid w:val="00770D2F"/>
    <w:rsid w:val="00780FC3"/>
    <w:rsid w:val="007D4834"/>
    <w:rsid w:val="007E3B4C"/>
    <w:rsid w:val="007F1150"/>
    <w:rsid w:val="007F24FB"/>
    <w:rsid w:val="007F7F6B"/>
    <w:rsid w:val="008272BC"/>
    <w:rsid w:val="00827471"/>
    <w:rsid w:val="00827601"/>
    <w:rsid w:val="008359D6"/>
    <w:rsid w:val="008530D3"/>
    <w:rsid w:val="00854C0C"/>
    <w:rsid w:val="00860B1C"/>
    <w:rsid w:val="0087052C"/>
    <w:rsid w:val="00870CEC"/>
    <w:rsid w:val="008747A8"/>
    <w:rsid w:val="00881580"/>
    <w:rsid w:val="00885681"/>
    <w:rsid w:val="0089360B"/>
    <w:rsid w:val="008E490D"/>
    <w:rsid w:val="008F6762"/>
    <w:rsid w:val="00900A93"/>
    <w:rsid w:val="00905C37"/>
    <w:rsid w:val="00935306"/>
    <w:rsid w:val="009417BD"/>
    <w:rsid w:val="00941A11"/>
    <w:rsid w:val="0094526F"/>
    <w:rsid w:val="009935B3"/>
    <w:rsid w:val="009B29BF"/>
    <w:rsid w:val="009C3668"/>
    <w:rsid w:val="009E179C"/>
    <w:rsid w:val="009E4E61"/>
    <w:rsid w:val="009E73DA"/>
    <w:rsid w:val="009F7F15"/>
    <w:rsid w:val="00A0652B"/>
    <w:rsid w:val="00A10B1A"/>
    <w:rsid w:val="00A259C0"/>
    <w:rsid w:val="00A352BF"/>
    <w:rsid w:val="00A41197"/>
    <w:rsid w:val="00A47ECE"/>
    <w:rsid w:val="00A51189"/>
    <w:rsid w:val="00A516F4"/>
    <w:rsid w:val="00A57173"/>
    <w:rsid w:val="00A57A66"/>
    <w:rsid w:val="00A61A72"/>
    <w:rsid w:val="00A6210A"/>
    <w:rsid w:val="00A640AD"/>
    <w:rsid w:val="00A65CC2"/>
    <w:rsid w:val="00A76FB4"/>
    <w:rsid w:val="00A83407"/>
    <w:rsid w:val="00AA3A41"/>
    <w:rsid w:val="00AA3C97"/>
    <w:rsid w:val="00AB1BD2"/>
    <w:rsid w:val="00AC4325"/>
    <w:rsid w:val="00AD6A4E"/>
    <w:rsid w:val="00AF3D44"/>
    <w:rsid w:val="00AF5710"/>
    <w:rsid w:val="00B02B6B"/>
    <w:rsid w:val="00B10226"/>
    <w:rsid w:val="00B10CA6"/>
    <w:rsid w:val="00B22AD3"/>
    <w:rsid w:val="00B338FF"/>
    <w:rsid w:val="00B54E44"/>
    <w:rsid w:val="00B630DC"/>
    <w:rsid w:val="00B6795B"/>
    <w:rsid w:val="00B824CE"/>
    <w:rsid w:val="00B825F1"/>
    <w:rsid w:val="00B82633"/>
    <w:rsid w:val="00B82DEF"/>
    <w:rsid w:val="00BA56F5"/>
    <w:rsid w:val="00BC7825"/>
    <w:rsid w:val="00BE470A"/>
    <w:rsid w:val="00BF636C"/>
    <w:rsid w:val="00C05ED5"/>
    <w:rsid w:val="00C163C7"/>
    <w:rsid w:val="00C164A8"/>
    <w:rsid w:val="00C24D8A"/>
    <w:rsid w:val="00C47A96"/>
    <w:rsid w:val="00C5440A"/>
    <w:rsid w:val="00C60534"/>
    <w:rsid w:val="00C70E35"/>
    <w:rsid w:val="00C75380"/>
    <w:rsid w:val="00C7639A"/>
    <w:rsid w:val="00C83CBC"/>
    <w:rsid w:val="00C946FC"/>
    <w:rsid w:val="00CB30C0"/>
    <w:rsid w:val="00CD0213"/>
    <w:rsid w:val="00CD2475"/>
    <w:rsid w:val="00D01516"/>
    <w:rsid w:val="00D21EC5"/>
    <w:rsid w:val="00D305DF"/>
    <w:rsid w:val="00D30B27"/>
    <w:rsid w:val="00D435E9"/>
    <w:rsid w:val="00D53962"/>
    <w:rsid w:val="00D54319"/>
    <w:rsid w:val="00D71100"/>
    <w:rsid w:val="00D925F9"/>
    <w:rsid w:val="00D933B5"/>
    <w:rsid w:val="00DA0729"/>
    <w:rsid w:val="00DA37B9"/>
    <w:rsid w:val="00DD5918"/>
    <w:rsid w:val="00E03211"/>
    <w:rsid w:val="00E034AA"/>
    <w:rsid w:val="00E06325"/>
    <w:rsid w:val="00E255DF"/>
    <w:rsid w:val="00E37341"/>
    <w:rsid w:val="00E46DB7"/>
    <w:rsid w:val="00E513DC"/>
    <w:rsid w:val="00E6592B"/>
    <w:rsid w:val="00E7190A"/>
    <w:rsid w:val="00E94CD6"/>
    <w:rsid w:val="00EA2052"/>
    <w:rsid w:val="00ED6155"/>
    <w:rsid w:val="00ED6866"/>
    <w:rsid w:val="00EE4D6C"/>
    <w:rsid w:val="00F042B0"/>
    <w:rsid w:val="00F1298E"/>
    <w:rsid w:val="00F201B0"/>
    <w:rsid w:val="00F221BD"/>
    <w:rsid w:val="00F22FBD"/>
    <w:rsid w:val="00F346F3"/>
    <w:rsid w:val="00F675E3"/>
    <w:rsid w:val="00F73A5D"/>
    <w:rsid w:val="00F81D4D"/>
    <w:rsid w:val="00F97243"/>
    <w:rsid w:val="00FA250E"/>
    <w:rsid w:val="00FB2A20"/>
    <w:rsid w:val="00FC5C44"/>
    <w:rsid w:val="00FD1586"/>
    <w:rsid w:val="00FD7D1F"/>
    <w:rsid w:val="00FE0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23D536"/>
  <w15:docId w15:val="{B435CB5A-63A9-43AD-A80B-5CFA5EE8A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24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824CE"/>
    <w:rPr>
      <w:color w:val="0000FF"/>
      <w:u w:val="single"/>
    </w:rPr>
  </w:style>
  <w:style w:type="paragraph" w:styleId="NormalWeb">
    <w:name w:val="Normal (Web)"/>
    <w:basedOn w:val="Normal"/>
    <w:rsid w:val="00B824C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nhideWhenUsed/>
    <w:rsid w:val="00D305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305DF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D305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305DF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47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352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352B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6DB7"/>
    <w:pPr>
      <w:ind w:left="720"/>
      <w:contextualSpacing/>
    </w:pPr>
  </w:style>
  <w:style w:type="character" w:customStyle="1" w:styleId="wdyuqq">
    <w:name w:val="wdyuqq"/>
    <w:basedOn w:val="DefaultParagraphFont"/>
    <w:rsid w:val="00493171"/>
  </w:style>
  <w:style w:type="paragraph" w:styleId="Revision">
    <w:name w:val="Revision"/>
    <w:hidden/>
    <w:uiPriority w:val="99"/>
    <w:semiHidden/>
    <w:rsid w:val="001C28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1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Opportunities</vt:lpstr>
    </vt:vector>
  </TitlesOfParts>
  <Company>HOME</Company>
  <LinksUpToDate>false</LinksUpToDate>
  <CharactersWithSpaces>2069</CharactersWithSpaces>
  <SharedDoc>false</SharedDoc>
  <HLinks>
    <vt:vector size="12" baseType="variant">
      <vt:variant>
        <vt:i4>2424863</vt:i4>
      </vt:variant>
      <vt:variant>
        <vt:i4>3</vt:i4>
      </vt:variant>
      <vt:variant>
        <vt:i4>0</vt:i4>
      </vt:variant>
      <vt:variant>
        <vt:i4>5</vt:i4>
      </vt:variant>
      <vt:variant>
        <vt:lpwstr>mailto:info@streetsinternational.org</vt:lpwstr>
      </vt:variant>
      <vt:variant>
        <vt:lpwstr/>
      </vt:variant>
      <vt:variant>
        <vt:i4>5242968</vt:i4>
      </vt:variant>
      <vt:variant>
        <vt:i4>0</vt:i4>
      </vt:variant>
      <vt:variant>
        <vt:i4>0</vt:i4>
      </vt:variant>
      <vt:variant>
        <vt:i4>5</vt:i4>
      </vt:variant>
      <vt:variant>
        <vt:lpwstr>http://www.streetsinternational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Opportunities</dc:title>
  <dc:subject/>
  <dc:creator>User</dc:creator>
  <cp:keywords/>
  <dc:description/>
  <cp:lastModifiedBy>Phuc Duong STREETS</cp:lastModifiedBy>
  <cp:revision>53</cp:revision>
  <cp:lastPrinted>2014-07-30T07:55:00Z</cp:lastPrinted>
  <dcterms:created xsi:type="dcterms:W3CDTF">2025-11-19T10:31:00Z</dcterms:created>
  <dcterms:modified xsi:type="dcterms:W3CDTF">2026-03-2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439bd9ea9b52744212f8a79e84db250ee1b9d0fd72f3106af388fe2b67f023</vt:lpwstr>
  </property>
</Properties>
</file>